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6A018C38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Pr="00876E7C">
          <w:rPr>
            <w:rStyle w:val="Hyperlink"/>
            <w:noProof/>
          </w:rPr>
          <w:t>"C#  Fundamentals" course @ 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D478C6">
        <w:rPr>
          <w:b/>
          <w:noProof/>
        </w:rPr>
        <w:t>Random</w:t>
      </w:r>
      <w:r w:rsidRPr="00D478C6">
        <w:rPr>
          <w:noProof/>
        </w:rPr>
        <w:t>.</w:t>
      </w:r>
    </w:p>
    <w:p w14:paraId="1D61CA5F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for-loop exchange each number</w:t>
      </w:r>
      <w:r w:rsidRPr="00D478C6">
        <w:rPr>
          <w:noProof/>
        </w:rPr>
        <w:t xml:space="preserve"> at positions 0, 1, … 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221A24FC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0E02B6">
        <w:rPr>
          <w:b/>
          <w:bCs/>
          <w:noProof/>
        </w:rPr>
        <w:t>N</w:t>
      </w:r>
      <w:r>
        <w:rPr>
          <w:noProof/>
        </w:rPr>
        <w:t xml:space="preserve"> in the range [0 - 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>Import the namespace “</w:t>
      </w:r>
      <w:r w:rsidRPr="00D478C6">
        <w:rPr>
          <w:rStyle w:val="CodeChar"/>
        </w:rPr>
        <w:t>System.Numerics</w:t>
      </w:r>
      <w:r w:rsidRPr="00D478C6">
        <w:rPr>
          <w:noProof/>
        </w:rPr>
        <w:t>”: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77777777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D478C6">
        <w:rPr>
          <w:b/>
          <w:noProof/>
        </w:rPr>
        <w:t>factorial</w:t>
      </w:r>
      <w:r w:rsidRPr="00D478C6">
        <w:rPr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>Loop from 2 to N and multiply every number with factorial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F26912">
        <w:rPr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30DDCECA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first line,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2060874E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,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</w:p>
    <w:p w14:paraId="616FF36D" w14:textId="01693689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 xml:space="preserve">On the last line,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0CA06C57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>
        <w:t xml:space="preserve"> which are from that </w:t>
      </w:r>
      <w:r w:rsidRPr="00F26912">
        <w:rPr>
          <w:b/>
          <w:bCs/>
        </w:rPr>
        <w:t>Type List</w:t>
      </w:r>
      <w:r>
        <w:t>. If you receive the "</w:t>
      </w:r>
      <w:r w:rsidRPr="00F26912">
        <w:rPr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3CCF6ECA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, </w:t>
      </w:r>
      <w:r w:rsidRPr="00D478C6">
        <w:rPr>
          <w:b/>
          <w:noProof/>
        </w:rPr>
        <w:t>Name</w:t>
      </w:r>
      <w:r w:rsidR="00BA7F88">
        <w:rPr>
          <w:b/>
          <w:noProof/>
        </w:rPr>
        <w:t>,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069A8588" w14:textId="77777777" w:rsidR="00D478C6" w:rsidRPr="00D478C6" w:rsidRDefault="00D478C6" w:rsidP="00D478C6">
      <w:pPr>
        <w:spacing w:before="12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</w:p>
    <w:p w14:paraId="71015985" w14:textId="7CDA2328" w:rsidR="00D478C6" w:rsidRPr="00D478C6" w:rsidRDefault="00D478C6" w:rsidP="00D478C6">
      <w:pPr>
        <w:spacing w:before="120"/>
        <w:rPr>
          <w:noProof/>
          <w:lang w:val="bg-BG"/>
        </w:rPr>
      </w:pP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4D46BC">
        <w:rPr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08E82B9C" w:rsidR="00CB6CE5" w:rsidRPr="00CB6CE5" w:rsidRDefault="00CB6CE5" w:rsidP="00CB6CE5">
      <w:r>
        <w:t xml:space="preserve">Read information about some students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5783BC5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tudent with the following properties: </w:t>
      </w:r>
      <w:r w:rsidRPr="00D478C6">
        <w:rPr>
          <w:b/>
          <w:noProof/>
        </w:rPr>
        <w:t>FirstName</w:t>
      </w:r>
      <w:r w:rsidRPr="00D478C6">
        <w:rPr>
          <w:noProof/>
        </w:rPr>
        <w:t xml:space="preserve">, </w:t>
      </w:r>
      <w:r w:rsidRPr="00D478C6">
        <w:rPr>
          <w:b/>
          <w:noProof/>
        </w:rPr>
        <w:t>LastName</w:t>
      </w:r>
      <w:r w:rsidRPr="00D478C6">
        <w:rPr>
          <w:noProof/>
        </w:rPr>
        <w:t xml:space="preserve">, </w:t>
      </w:r>
      <w:r w:rsidRPr="00D478C6">
        <w:rPr>
          <w:b/>
          <w:noProof/>
        </w:rPr>
        <w:t>Age</w:t>
      </w:r>
      <w:r w:rsidR="00BA7F88">
        <w:rPr>
          <w:b/>
          <w:noProof/>
        </w:rPr>
        <w:t>,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null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Item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>Name and Price.</w:t>
      </w:r>
    </w:p>
    <w:p w14:paraId="01B19A72" w14:textId="73DCB3A9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Box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>Serial Number, Item, Item Quantity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D478C6">
        <w:rPr>
          <w:b/>
          <w:noProof/>
        </w:rPr>
        <w:t>itemQuantity * itemPrice.</w:t>
      </w:r>
    </w:p>
    <w:p w14:paraId="4294A5D6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,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D478C6">
        <w:rPr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111669A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D478C6">
        <w:rPr>
          <w:b/>
          <w:noProof/>
        </w:rPr>
        <w:t>Item</w:t>
      </w:r>
      <w:r w:rsidRPr="00D478C6">
        <w:rPr>
          <w:noProof/>
        </w:rPr>
        <w:t xml:space="preserve"> in the </w:t>
      </w:r>
      <w:r w:rsidRPr="00D478C6">
        <w:rPr>
          <w:b/>
          <w:noProof/>
        </w:rPr>
        <w:t>Box constructor</w:t>
      </w:r>
      <w:r w:rsidRPr="00D478C6">
        <w:rPr>
          <w:noProof/>
        </w:rPr>
        <w:t xml:space="preserve">. 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r every time you create a new Box, on the next line just access the Item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>create a Vehicle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2247E0EC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must read the input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D478C6">
        <w:rPr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on’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L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>constructor of CatalogueVehicle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74698" w14:textId="77777777" w:rsidR="00B73885" w:rsidRDefault="00B73885" w:rsidP="008068A2">
      <w:pPr>
        <w:spacing w:after="0" w:line="240" w:lineRule="auto"/>
      </w:pPr>
      <w:r>
        <w:separator/>
      </w:r>
    </w:p>
  </w:endnote>
  <w:endnote w:type="continuationSeparator" w:id="0">
    <w:p w14:paraId="621EC893" w14:textId="77777777" w:rsidR="00B73885" w:rsidRDefault="00B738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59A13" w14:textId="77777777" w:rsidR="00B73885" w:rsidRDefault="00B73885" w:rsidP="008068A2">
      <w:pPr>
        <w:spacing w:after="0" w:line="240" w:lineRule="auto"/>
      </w:pPr>
      <w:r>
        <w:separator/>
      </w:r>
    </w:p>
  </w:footnote>
  <w:footnote w:type="continuationSeparator" w:id="0">
    <w:p w14:paraId="2E6AC1EF" w14:textId="77777777" w:rsidR="00B73885" w:rsidRDefault="00B738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E72"/>
    <w:rsid w:val="000C5361"/>
    <w:rsid w:val="000E02B6"/>
    <w:rsid w:val="00103906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305122"/>
    <w:rsid w:val="003230CF"/>
    <w:rsid w:val="003271F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1BBC"/>
    <w:rsid w:val="0047331A"/>
    <w:rsid w:val="0047640B"/>
    <w:rsid w:val="0047644B"/>
    <w:rsid w:val="00476D4B"/>
    <w:rsid w:val="00491748"/>
    <w:rsid w:val="004A5444"/>
    <w:rsid w:val="004A7E77"/>
    <w:rsid w:val="004B0253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A44"/>
    <w:rsid w:val="00902E68"/>
    <w:rsid w:val="00911B0B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667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7AA"/>
    <w:rsid w:val="00E32F85"/>
    <w:rsid w:val="00E36FD8"/>
    <w:rsid w:val="00E37380"/>
    <w:rsid w:val="00E465C4"/>
    <w:rsid w:val="00E63F64"/>
    <w:rsid w:val="00E742A3"/>
    <w:rsid w:val="00E74623"/>
    <w:rsid w:val="00E80E3D"/>
    <w:rsid w:val="00E86D42"/>
    <w:rsid w:val="00E870B8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7E9C"/>
    <w:rsid w:val="00F41F41"/>
    <w:rsid w:val="00F46918"/>
    <w:rsid w:val="00F46DDE"/>
    <w:rsid w:val="00F52345"/>
    <w:rsid w:val="00F655ED"/>
    <w:rsid w:val="00F7033C"/>
    <w:rsid w:val="00F96D0D"/>
    <w:rsid w:val="00F976AD"/>
    <w:rsid w:val="00FA6461"/>
    <w:rsid w:val="00FC10B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606/programming-fundamentals-with-csharp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0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5</cp:revision>
  <cp:lastPrinted>2015-10-26T22:35:00Z</cp:lastPrinted>
  <dcterms:created xsi:type="dcterms:W3CDTF">2019-11-12T12:29:00Z</dcterms:created>
  <dcterms:modified xsi:type="dcterms:W3CDTF">2021-12-23T06:06:00Z</dcterms:modified>
  <cp:category>programming; education; software engineering; software development</cp:category>
</cp:coreProperties>
</file>